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Firefighter</w:t>
      </w:r>
      <w:r>
        <w:t xml:space="preserve"> </w:t>
      </w:r>
      <w:r>
        <w:t xml:space="preserve">Position</w:t>
      </w:r>
      <w:r>
        <w:t xml:space="preserve"> </w:t>
      </w:r>
      <w:r>
        <w:t xml:space="preserve">in</w:t>
      </w:r>
      <w:r>
        <w:t xml:space="preserve"> </w:t>
      </w:r>
      <w:r>
        <w:t xml:space="preserve">China</w:t>
      </w:r>
      <w:r>
        <w:t xml:space="preserve"> </w:t>
      </w:r>
      <w:r>
        <w:t xml:space="preserve">Shanghai</w:t>
      </w:r>
    </w:p>
    <w:bookmarkStart w:id="24" w:name="cover-letter"/>
    <w:p>
      <w:pPr>
        <w:pStyle w:val="Heading1"/>
      </w:pPr>
      <w:r>
        <w:t xml:space="preserve">Cover Letter</w:t>
      </w:r>
    </w:p>
    <w:p>
      <w:pPr>
        <w:pStyle w:val="FirstParagraph"/>
      </w:pPr>
      <w:r>
        <w:t xml:space="preserve">Dear [Hiring Manager's Name],</w:t>
      </w:r>
      <w:r>
        <w:br/>
      </w:r>
      <w:r>
        <w:t xml:space="preserve">I am writing to express my strong interest in the Firefighter position at a reputable fire department in China Shanghai. As a dedicated and experienced firefighter with a deep commitment to public safety, I am eager to contribute my skills, knowledge, and passion for emergency response to serve the dynamic and rapidly growing community of Shanghai. My background in fire suppression, rescue operations, and community engagement aligns perfectly with the needs of this role, particularly in a city as vital and complex as China Shanghai.</w:t>
      </w:r>
    </w:p>
    <w:p>
      <w:pPr>
        <w:pStyle w:val="BodyText"/>
      </w:pPr>
      <w:r>
        <w:t xml:space="preserve">With over [X years] of experience in firefighting, I have developed a comprehensive understanding of emergency management systems, hazardous material handling, and advanced fire suppression techniques. My career has been defined by a steadfast dedication to protecting lives and property, whether responding to urban fires in high-density areas or conducting fire safety education initiatives. In China Shanghai, where the skyline is constantly evolving and the population continues to grow, I believe my expertise can play a critical role in ensuring the city’s resilience against emergencies.</w:t>
      </w:r>
    </w:p>
    <w:bookmarkStart w:id="20" w:name="why-firefighting-in-china-shanghai"/>
    <w:p>
      <w:pPr>
        <w:pStyle w:val="Heading2"/>
      </w:pPr>
      <w:r>
        <w:t xml:space="preserve">Why Firefighting in China Shanghai?</w:t>
      </w:r>
    </w:p>
    <w:p>
      <w:pPr>
        <w:pStyle w:val="FirstParagraph"/>
      </w:pPr>
      <w:r>
        <w:t xml:space="preserve">China Shanghai has long been a global hub for innovation, commerce, and cultural exchange. However, its unique challenges—ranging from densely packed residential neighborhoods to towering skyscrapers and bustling industrial zones—demand a highly trained and adaptable firefighting force. As someone who thrives in fast-paced environments, I am particularly drawn to the opportunity to work in a city that balances tradition with modernity. Shanghai’s commitment to public safety and its state-of-the-art emergency response infrastructure make it an ideal location for me to apply my skills while contributing to a legacy of excellence.</w:t>
      </w:r>
    </w:p>
    <w:p>
      <w:pPr>
        <w:pStyle w:val="BodyText"/>
      </w:pPr>
      <w:r>
        <w:t xml:space="preserve">My experience includes working alongside diverse teams in high-pressure scenarios, which has honed my ability to collaborate effectively with colleagues from different backgrounds. I have also participated in international training programs that emphasize cross-cultural communication and adaptability—qualities that are essential when operating in a city like China Shanghai, where teamwork and coordination are paramount. I am confident that my ability to communicate clearly and work harmoniously with local authorities will enhance the efficiency of emergency operations.</w:t>
      </w:r>
    </w:p>
    <w:bookmarkEnd w:id="20"/>
    <w:bookmarkStart w:id="21" w:name="professional-qualifications"/>
    <w:p>
      <w:pPr>
        <w:pStyle w:val="Heading2"/>
      </w:pPr>
      <w:r>
        <w:t xml:space="preserve">Professional Qualifications</w:t>
      </w:r>
    </w:p>
    <w:p>
      <w:pPr>
        <w:pStyle w:val="FirstParagraph"/>
      </w:pPr>
      <w:r>
        <w:t xml:space="preserve">A certified firefighter with [specific certifications, e.g., NFPA 1001, EMT-Basic], I have consistently demonstrated my ability to perform under pressure. My training includes advanced fire behavior analysis, technical rescue operations, and incident command system (ICS) protocols. In previous roles, I have led teams in extinguishing large-scale fires in commercial and residential areas, as well as conducting safety inspections to prevent potential hazards. These experiences have prepared me to address the unique challenges of firefighting in a city like China Shanghai, where the integration of modern technology with traditional methods is crucial.</w:t>
      </w:r>
    </w:p>
    <w:p>
      <w:pPr>
        <w:pStyle w:val="BodyText"/>
      </w:pPr>
      <w:r>
        <w:t xml:space="preserve">Moreover, I have a strong track record of community engagement. Through public education campaigns and outreach programs, I have helped raise awareness about fire prevention and emergency preparedness. In China Shanghai, where the population’s safety is a top priority, this aspect of my work would be invaluable. I believe that fostering trust between firefighters and the communities they serve is essential for creating a safer environment for everyone.</w:t>
      </w:r>
    </w:p>
    <w:bookmarkEnd w:id="21"/>
    <w:bookmarkStart w:id="22" w:name="adapting-to-china-shanghais-needs"/>
    <w:p>
      <w:pPr>
        <w:pStyle w:val="Heading2"/>
      </w:pPr>
      <w:r>
        <w:t xml:space="preserve">Adapting to China Shanghai's Needs</w:t>
      </w:r>
    </w:p>
    <w:p>
      <w:pPr>
        <w:pStyle w:val="FirstParagraph"/>
      </w:pPr>
      <w:r>
        <w:t xml:space="preserve">China Shanghai has made significant strides in modernizing its fire services, investing in advanced equipment and training programs. I am particularly impressed by the city’s focus on integrating smart technologies, such as real-time data monitoring and AI-driven incident response systems. My willingness to learn and adapt to new tools and procedures would enable me to contribute effectively to this forward-thinking approach. Additionally, I am committed to understanding local regulations, cultural norms, and emergency protocols specific to Shanghai’s urban landscape.</w:t>
      </w:r>
    </w:p>
    <w:p>
      <w:pPr>
        <w:pStyle w:val="BodyText"/>
      </w:pPr>
      <w:r>
        <w:t xml:space="preserve">I recognize that working in China Shanghai requires not only technical proficiency but also an appreciation for the city’s unique challenges. For example, the presence of high-rise buildings necessitates specialized rescue techniques, while the dense population demands swift and coordinated responses. My ability to think critically and act decisively in high-stakes situations would allow me to meet these demands with confidence.</w:t>
      </w:r>
    </w:p>
    <w:bookmarkEnd w:id="22"/>
    <w:bookmarkStart w:id="23" w:name="conclusion"/>
    <w:p>
      <w:pPr>
        <w:pStyle w:val="Heading2"/>
      </w:pPr>
      <w:r>
        <w:t xml:space="preserve">Conclusion</w:t>
      </w:r>
    </w:p>
    <w:p>
      <w:pPr>
        <w:pStyle w:val="FirstParagraph"/>
      </w:pPr>
      <w:r>
        <w:t xml:space="preserve">In conclusion, I am excited about the opportunity to join a fire department in China Shanghai and contribute my skills as a firefighter. My experience, training, and passion for public service make me an ideal candidate for this role. I am eager to collaborate with local teams to ensure the safety of Shanghai’s residents and businesses while upholding the highest standards of professionalism and dedication.</w:t>
      </w:r>
    </w:p>
    <w:p>
      <w:pPr>
        <w:pStyle w:val="BodyText"/>
      </w:pPr>
      <w:r>
        <w:t xml:space="preserve">Thank you for considering my application. I would welcome the chance to discuss how my background and vision align with the goals of your department. Please feel free to contact me at [your phone number] or [your email address] at your earliest convenience. I look forward to the possibility of contributing to the continued success of fire services in China Shanghai.</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Firefighter Position in China Shanghai</dc:title>
  <dc:creator/>
  <cp:keywords/>
  <dcterms:created xsi:type="dcterms:W3CDTF">2026-07-23T06:46:46Z</dcterms:created>
  <dcterms:modified xsi:type="dcterms:W3CDTF">2026-07-23T06:46:46Z</dcterms:modified>
</cp:coreProperties>
</file>

<file path=docProps/custom.xml><?xml version="1.0" encoding="utf-8"?>
<Properties xmlns="http://schemas.openxmlformats.org/officeDocument/2006/custom-properties" xmlns:vt="http://schemas.openxmlformats.org/officeDocument/2006/docPropsVTypes"/>
</file>